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420CF" w14:textId="1B7C0858" w:rsidR="00661536" w:rsidRPr="0059187C" w:rsidRDefault="00661536" w:rsidP="00661536">
      <w:pPr>
        <w:rPr>
          <w:rFonts w:ascii="ＭＳ 明朝" w:hAnsiTheme="minorEastAsia"/>
          <w:szCs w:val="21"/>
        </w:rPr>
      </w:pPr>
      <w:bookmarkStart w:id="0" w:name="_GoBack"/>
      <w:bookmarkEnd w:id="0"/>
      <w:r w:rsidRPr="0059187C">
        <w:rPr>
          <w:rFonts w:ascii="ＭＳ 明朝" w:hAnsiTheme="minorEastAsia" w:hint="eastAsia"/>
          <w:szCs w:val="21"/>
        </w:rPr>
        <w:t>様式３（志望</w:t>
      </w:r>
      <w:r w:rsidR="008E7902">
        <w:rPr>
          <w:rFonts w:ascii="ＭＳ 明朝" w:hAnsiTheme="minorEastAsia" w:hint="eastAsia"/>
          <w:szCs w:val="21"/>
        </w:rPr>
        <w:t>理由書</w:t>
      </w:r>
      <w:r w:rsidRPr="0059187C">
        <w:rPr>
          <w:rFonts w:ascii="ＭＳ 明朝" w:hAnsiTheme="minorEastAsia" w:hint="eastAsia"/>
          <w:szCs w:val="21"/>
        </w:rPr>
        <w:t>）</w:t>
      </w:r>
    </w:p>
    <w:p w14:paraId="52AB8A6D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19EA60A6" w14:textId="6795738B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6323839B" wp14:editId="647CC5E5">
                <wp:simplePos x="0" y="0"/>
                <wp:positionH relativeFrom="column">
                  <wp:posOffset>5190490</wp:posOffset>
                </wp:positionH>
                <wp:positionV relativeFrom="paragraph">
                  <wp:posOffset>0</wp:posOffset>
                </wp:positionV>
                <wp:extent cx="1008380" cy="1028065"/>
                <wp:effectExtent l="8890" t="9525" r="11430" b="10160"/>
                <wp:wrapNone/>
                <wp:docPr id="20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8380" cy="1028065"/>
                          <a:chOff x="7329" y="2034"/>
                          <a:chExt cx="1887" cy="1619"/>
                        </a:xfrm>
                      </wpg:grpSpPr>
                      <wps:wsp>
                        <wps:cNvPr id="21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77D34D6" w14:textId="77777777" w:rsidR="00661536" w:rsidRDefault="00661536" w:rsidP="00661536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22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3C5E4C2" w14:textId="77777777" w:rsidR="00661536" w:rsidRPr="00134263" w:rsidRDefault="00661536" w:rsidP="00661536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23839B" id="Group 93" o:spid="_x0000_s1026" style="position:absolute;left:0;text-align:left;margin-left:408.7pt;margin-top:0;width:79.4pt;height:80.95pt;z-index:251667968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4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" filled="f" strokeweight=".5pt">
                  <v:textbox inset="5.85pt,.7pt,5.85pt,.7pt">
                    <w:txbxContent>
                      <w:p w14:paraId="577D34D6" w14:textId="77777777" w:rsidR="00661536" w:rsidRDefault="00661536" w:rsidP="00661536"/>
                    </w:txbxContent>
                  </v:textbox>
                </v:shape>
                <v:shape id="Text Box 95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" filled="f" strokeweight=".5pt">
                  <v:textbox inset="5.85pt,.7pt,5.85pt,.7pt">
                    <w:txbxContent>
                      <w:p w14:paraId="13C5E4C2" w14:textId="77777777" w:rsidR="00661536" w:rsidRPr="00134263" w:rsidRDefault="00661536" w:rsidP="00661536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0513">
        <w:rPr>
          <w:rFonts w:ascii="ＭＳ 明朝" w:hAnsiTheme="minorEastAsia" w:hint="eastAsia"/>
          <w:szCs w:val="21"/>
        </w:rPr>
        <w:t>令和</w:t>
      </w:r>
      <w:r w:rsidR="000C7074">
        <w:rPr>
          <w:rFonts w:ascii="ＭＳ 明朝" w:hAnsiTheme="minorEastAsia" w:hint="eastAsia"/>
          <w:szCs w:val="21"/>
        </w:rPr>
        <w:t>４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4F8A8D1B" w14:textId="47731DFC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</w:t>
      </w:r>
      <w:r w:rsidR="000C7074">
        <w:rPr>
          <w:rFonts w:ascii="ＭＳ 明朝" w:hAnsiTheme="minorEastAsia" w:hint="eastAsia"/>
          <w:b/>
          <w:sz w:val="24"/>
          <w:lang w:val="ja-JP"/>
        </w:rPr>
        <w:t>マネジメント</w:t>
      </w:r>
      <w:r w:rsidRPr="0059187C">
        <w:rPr>
          <w:rFonts w:ascii="ＭＳ 明朝" w:hAnsiTheme="minorEastAsia" w:hint="eastAsia"/>
          <w:b/>
          <w:sz w:val="24"/>
          <w:lang w:val="ja-JP"/>
        </w:rPr>
        <w:t>コース】</w:t>
      </w:r>
    </w:p>
    <w:p w14:paraId="1154259E" w14:textId="382FAB44" w:rsidR="00661536" w:rsidRPr="0059187C" w:rsidRDefault="00620BD7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>
        <w:rPr>
          <w:rFonts w:ascii="ＭＳ 明朝" w:hAnsiTheme="minorEastAsia" w:hint="eastAsia"/>
          <w:b/>
          <w:bCs/>
          <w:sz w:val="40"/>
          <w:szCs w:val="40"/>
          <w:lang w:val="ja-JP"/>
        </w:rPr>
        <w:t>志望理由書</w:t>
      </w:r>
    </w:p>
    <w:p w14:paraId="6433EBF3" w14:textId="77777777" w:rsidR="00661536" w:rsidRPr="0059187C" w:rsidRDefault="00661536" w:rsidP="00661536">
      <w:pPr>
        <w:pStyle w:val="a3"/>
        <w:spacing w:line="240" w:lineRule="auto"/>
        <w:rPr>
          <w:rFonts w:ascii="ＭＳ 明朝" w:hAnsiTheme="minorEastAsia"/>
          <w:b/>
          <w:bCs/>
          <w:sz w:val="20"/>
          <w:szCs w:val="20"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8"/>
        <w:gridCol w:w="8085"/>
      </w:tblGrid>
      <w:tr w:rsidR="00661536" w:rsidRPr="0059187C" w14:paraId="3E845B8A" w14:textId="77777777" w:rsidTr="00512940">
        <w:trPr>
          <w:trHeight w:val="526"/>
        </w:trPr>
        <w:tc>
          <w:tcPr>
            <w:tcW w:w="1788" w:type="dxa"/>
            <w:vAlign w:val="center"/>
          </w:tcPr>
          <w:p w14:paraId="36EFA30B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氏　　名</w:t>
            </w:r>
          </w:p>
        </w:tc>
        <w:tc>
          <w:tcPr>
            <w:tcW w:w="8085" w:type="dxa"/>
            <w:vAlign w:val="center"/>
          </w:tcPr>
          <w:p w14:paraId="224EA7B4" w14:textId="77777777" w:rsidR="00661536" w:rsidRPr="0059187C" w:rsidRDefault="00661536" w:rsidP="009C374D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</w:p>
        </w:tc>
      </w:tr>
    </w:tbl>
    <w:p w14:paraId="76B88AFB" w14:textId="77777777" w:rsidR="00661536" w:rsidRPr="0059187C" w:rsidRDefault="00661536" w:rsidP="009C374D">
      <w:pPr>
        <w:pStyle w:val="a3"/>
        <w:spacing w:line="240" w:lineRule="auto"/>
        <w:rPr>
          <w:rFonts w:ascii="ＭＳ 明朝" w:hAnsiTheme="minorEastAsia"/>
          <w:b/>
          <w:bCs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3"/>
      </w:tblGrid>
      <w:tr w:rsidR="00661536" w:rsidRPr="0059187C" w14:paraId="48DFEEDC" w14:textId="77777777" w:rsidTr="00512940">
        <w:trPr>
          <w:trHeight w:val="10010"/>
        </w:trPr>
        <w:tc>
          <w:tcPr>
            <w:tcW w:w="9873" w:type="dxa"/>
          </w:tcPr>
          <w:p w14:paraId="20B8B4D3" w14:textId="6796CCC2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>志望</w:t>
            </w:r>
            <w:r w:rsidR="00620BD7">
              <w:rPr>
                <w:rFonts w:ascii="ＭＳ 明朝" w:hAnsiTheme="minorEastAsia" w:hint="eastAsia"/>
              </w:rPr>
              <w:t>理由</w:t>
            </w:r>
            <w:r w:rsidRPr="0059187C">
              <w:rPr>
                <w:rFonts w:ascii="ＭＳ 明朝" w:hAnsiTheme="minorEastAsia" w:hint="eastAsia"/>
              </w:rPr>
              <w:t>（募集要項</w:t>
            </w:r>
            <w:r w:rsidRPr="0059187C">
              <w:rPr>
                <w:rFonts w:ascii="ＭＳ 明朝" w:hAnsiTheme="minorEastAsia" w:hint="eastAsia"/>
                <w:color w:val="000000" w:themeColor="text1"/>
              </w:rPr>
              <w:t>10</w:t>
            </w:r>
            <w:r w:rsidRPr="0059187C">
              <w:rPr>
                <w:rFonts w:ascii="ＭＳ 明朝" w:hAnsiTheme="minorEastAsia" w:hint="eastAsia"/>
              </w:rPr>
              <w:t>（３）を参照）</w:t>
            </w:r>
          </w:p>
          <w:p w14:paraId="68FDBD0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694955C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D6BF7B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20B64E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A2AAC9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22BD90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7318F8D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035CDBEF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C6E0C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4ED2DE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5A0690D8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8EF827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76CDA7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605A26F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1352D5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018C16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0C0C78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EB2DB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EA676C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3277214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B50558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63EE54BD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935CD0C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0081EE6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29639B7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8310B5B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C8D6EC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</w:tc>
      </w:tr>
    </w:tbl>
    <w:p w14:paraId="6A236745" w14:textId="58A8F983" w:rsidR="00661536" w:rsidRDefault="00661536" w:rsidP="00661536">
      <w:pPr>
        <w:rPr>
          <w:rFonts w:ascii="ＭＳ 明朝" w:hAnsiTheme="minorEastAsia"/>
          <w:szCs w:val="21"/>
        </w:rPr>
      </w:pPr>
    </w:p>
    <w:sectPr w:rsidR="00661536" w:rsidSect="0017028D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3D246" w14:textId="77777777" w:rsidR="00AC4B68" w:rsidRDefault="00AC4B68">
      <w:r>
        <w:separator/>
      </w:r>
    </w:p>
  </w:endnote>
  <w:endnote w:type="continuationSeparator" w:id="0">
    <w:p w14:paraId="4094C7F0" w14:textId="77777777" w:rsidR="00AC4B68" w:rsidRDefault="00AC4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7C8C7" w14:textId="77777777" w:rsidR="00AC4B68" w:rsidRDefault="00AC4B68">
      <w:r>
        <w:separator/>
      </w:r>
    </w:p>
  </w:footnote>
  <w:footnote w:type="continuationSeparator" w:id="0">
    <w:p w14:paraId="609816F2" w14:textId="77777777" w:rsidR="00AC4B68" w:rsidRDefault="00AC4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10BE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638A5"/>
    <w:rsid w:val="00073349"/>
    <w:rsid w:val="000746B4"/>
    <w:rsid w:val="00077DA0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C7074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7028D"/>
    <w:rsid w:val="0017453D"/>
    <w:rsid w:val="0018044F"/>
    <w:rsid w:val="00181F19"/>
    <w:rsid w:val="00186683"/>
    <w:rsid w:val="001913B0"/>
    <w:rsid w:val="001A4AD8"/>
    <w:rsid w:val="001B4951"/>
    <w:rsid w:val="001B7809"/>
    <w:rsid w:val="001C7140"/>
    <w:rsid w:val="001D12E3"/>
    <w:rsid w:val="001D2F04"/>
    <w:rsid w:val="001D3C49"/>
    <w:rsid w:val="001D5AFB"/>
    <w:rsid w:val="001D695C"/>
    <w:rsid w:val="001D70DB"/>
    <w:rsid w:val="001E5C95"/>
    <w:rsid w:val="001F37A6"/>
    <w:rsid w:val="001F4D66"/>
    <w:rsid w:val="00203F9E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17BC"/>
    <w:rsid w:val="00283F04"/>
    <w:rsid w:val="002877DC"/>
    <w:rsid w:val="00287831"/>
    <w:rsid w:val="002931FA"/>
    <w:rsid w:val="00293593"/>
    <w:rsid w:val="002A330C"/>
    <w:rsid w:val="002A56E5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2E78"/>
    <w:rsid w:val="00343DF4"/>
    <w:rsid w:val="00343EE7"/>
    <w:rsid w:val="003475E8"/>
    <w:rsid w:val="0035094C"/>
    <w:rsid w:val="003525EE"/>
    <w:rsid w:val="0035641F"/>
    <w:rsid w:val="003608E5"/>
    <w:rsid w:val="00373BEA"/>
    <w:rsid w:val="003762CB"/>
    <w:rsid w:val="00381F00"/>
    <w:rsid w:val="00395196"/>
    <w:rsid w:val="003A2C84"/>
    <w:rsid w:val="003A5C5E"/>
    <w:rsid w:val="003B1D84"/>
    <w:rsid w:val="003B6DFE"/>
    <w:rsid w:val="003D4E83"/>
    <w:rsid w:val="003D609F"/>
    <w:rsid w:val="003E07EB"/>
    <w:rsid w:val="003E0ED1"/>
    <w:rsid w:val="003E37DF"/>
    <w:rsid w:val="003E59A8"/>
    <w:rsid w:val="003F1D3D"/>
    <w:rsid w:val="003F5A5B"/>
    <w:rsid w:val="003F6001"/>
    <w:rsid w:val="003F6732"/>
    <w:rsid w:val="00402ADA"/>
    <w:rsid w:val="0040540B"/>
    <w:rsid w:val="00421E40"/>
    <w:rsid w:val="004350FA"/>
    <w:rsid w:val="0043683F"/>
    <w:rsid w:val="00445803"/>
    <w:rsid w:val="0045308A"/>
    <w:rsid w:val="00455670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B01"/>
    <w:rsid w:val="004C0C6B"/>
    <w:rsid w:val="004D037B"/>
    <w:rsid w:val="004E20FF"/>
    <w:rsid w:val="004F4832"/>
    <w:rsid w:val="004F6349"/>
    <w:rsid w:val="004F65B9"/>
    <w:rsid w:val="004F6C14"/>
    <w:rsid w:val="004F7362"/>
    <w:rsid w:val="005003A2"/>
    <w:rsid w:val="005016CF"/>
    <w:rsid w:val="00502BA7"/>
    <w:rsid w:val="00505249"/>
    <w:rsid w:val="00506D6F"/>
    <w:rsid w:val="005077E9"/>
    <w:rsid w:val="00510E16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2AD"/>
    <w:rsid w:val="005C558D"/>
    <w:rsid w:val="005D786D"/>
    <w:rsid w:val="00601AF4"/>
    <w:rsid w:val="00602E9E"/>
    <w:rsid w:val="00606670"/>
    <w:rsid w:val="006141B4"/>
    <w:rsid w:val="00617C9F"/>
    <w:rsid w:val="00620BD7"/>
    <w:rsid w:val="00626EB7"/>
    <w:rsid w:val="0062754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01C41"/>
    <w:rsid w:val="00711B83"/>
    <w:rsid w:val="00723759"/>
    <w:rsid w:val="00725320"/>
    <w:rsid w:val="00732511"/>
    <w:rsid w:val="007351F3"/>
    <w:rsid w:val="00736807"/>
    <w:rsid w:val="00740513"/>
    <w:rsid w:val="00740805"/>
    <w:rsid w:val="00740CA6"/>
    <w:rsid w:val="00766A82"/>
    <w:rsid w:val="0076751D"/>
    <w:rsid w:val="00771FA4"/>
    <w:rsid w:val="00775136"/>
    <w:rsid w:val="0077647A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370A"/>
    <w:rsid w:val="00835DC4"/>
    <w:rsid w:val="00840258"/>
    <w:rsid w:val="00840773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E7902"/>
    <w:rsid w:val="008F6348"/>
    <w:rsid w:val="00900E37"/>
    <w:rsid w:val="0092118F"/>
    <w:rsid w:val="00921493"/>
    <w:rsid w:val="009220E1"/>
    <w:rsid w:val="00925B1A"/>
    <w:rsid w:val="009276D4"/>
    <w:rsid w:val="00942360"/>
    <w:rsid w:val="00952DE0"/>
    <w:rsid w:val="009572DC"/>
    <w:rsid w:val="009638F4"/>
    <w:rsid w:val="00972B15"/>
    <w:rsid w:val="009825F4"/>
    <w:rsid w:val="00982735"/>
    <w:rsid w:val="009828B3"/>
    <w:rsid w:val="00983228"/>
    <w:rsid w:val="009A0F3F"/>
    <w:rsid w:val="009B140B"/>
    <w:rsid w:val="009C1747"/>
    <w:rsid w:val="009C374D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2332"/>
    <w:rsid w:val="00A23CDF"/>
    <w:rsid w:val="00A25EBD"/>
    <w:rsid w:val="00A30329"/>
    <w:rsid w:val="00A34421"/>
    <w:rsid w:val="00A424DA"/>
    <w:rsid w:val="00A523FA"/>
    <w:rsid w:val="00A52F55"/>
    <w:rsid w:val="00A55307"/>
    <w:rsid w:val="00A61F66"/>
    <w:rsid w:val="00A6520A"/>
    <w:rsid w:val="00A66A76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C4B68"/>
    <w:rsid w:val="00AD01D4"/>
    <w:rsid w:val="00AD3FED"/>
    <w:rsid w:val="00AD79D6"/>
    <w:rsid w:val="00AE54ED"/>
    <w:rsid w:val="00B01319"/>
    <w:rsid w:val="00B0488E"/>
    <w:rsid w:val="00B05078"/>
    <w:rsid w:val="00B05C86"/>
    <w:rsid w:val="00B24786"/>
    <w:rsid w:val="00B35F27"/>
    <w:rsid w:val="00B41868"/>
    <w:rsid w:val="00B4343A"/>
    <w:rsid w:val="00B45218"/>
    <w:rsid w:val="00B454BC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A64CD"/>
    <w:rsid w:val="00BB424D"/>
    <w:rsid w:val="00BB42C9"/>
    <w:rsid w:val="00BC2659"/>
    <w:rsid w:val="00BC46FB"/>
    <w:rsid w:val="00BD01B2"/>
    <w:rsid w:val="00BD7D47"/>
    <w:rsid w:val="00BE0275"/>
    <w:rsid w:val="00BE3B3D"/>
    <w:rsid w:val="00BF0675"/>
    <w:rsid w:val="00BF38B1"/>
    <w:rsid w:val="00BF7B8E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288A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0C12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CF4A58"/>
    <w:rsid w:val="00D0062B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52E5B"/>
    <w:rsid w:val="00D54A7A"/>
    <w:rsid w:val="00D70ADC"/>
    <w:rsid w:val="00D74FAB"/>
    <w:rsid w:val="00D764A9"/>
    <w:rsid w:val="00D76C92"/>
    <w:rsid w:val="00D80959"/>
    <w:rsid w:val="00D84C3B"/>
    <w:rsid w:val="00D879D7"/>
    <w:rsid w:val="00D93902"/>
    <w:rsid w:val="00D93C27"/>
    <w:rsid w:val="00DA1282"/>
    <w:rsid w:val="00DB26D1"/>
    <w:rsid w:val="00DB3EF9"/>
    <w:rsid w:val="00DC2237"/>
    <w:rsid w:val="00DC2917"/>
    <w:rsid w:val="00DD0511"/>
    <w:rsid w:val="00DD0912"/>
    <w:rsid w:val="00DD2AC4"/>
    <w:rsid w:val="00DD4F10"/>
    <w:rsid w:val="00DE4DA8"/>
    <w:rsid w:val="00DE7C40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3C03"/>
    <w:rsid w:val="00EF4DBC"/>
    <w:rsid w:val="00EF5A5B"/>
    <w:rsid w:val="00EF672D"/>
    <w:rsid w:val="00F02C26"/>
    <w:rsid w:val="00F03A20"/>
    <w:rsid w:val="00F0632F"/>
    <w:rsid w:val="00F11243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6F8D"/>
    <w:rsid w:val="00F37B2F"/>
    <w:rsid w:val="00F45589"/>
    <w:rsid w:val="00F47267"/>
    <w:rsid w:val="00F55008"/>
    <w:rsid w:val="00F608E0"/>
    <w:rsid w:val="00F60E63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A7608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32C47-6887-4BA3-B851-60441B68F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4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マネジメントコース（基礎編）募集要項</vt:lpstr>
      <vt:lpstr>平成21年度募集要項（案）</vt:lpstr>
    </vt:vector>
  </TitlesOfParts>
  <Company>帯広畜産大学</Company>
  <LinksUpToDate>false</LinksUpToDate>
  <CharactersWithSpaces>109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マネジメントコース（基礎編）募集要項</dc:title>
  <dc:creator>帯広畜産大学</dc:creator>
  <dc:description/>
  <cp:lastModifiedBy>User</cp:lastModifiedBy>
  <cp:revision>3</cp:revision>
  <cp:lastPrinted>2022-04-18T09:19:00Z</cp:lastPrinted>
  <dcterms:created xsi:type="dcterms:W3CDTF">2022-04-18T09:43:00Z</dcterms:created>
  <dcterms:modified xsi:type="dcterms:W3CDTF">2022-04-18T20:00:00Z</dcterms:modified>
</cp:coreProperties>
</file>